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405F7" w14:textId="77777777" w:rsidR="002E33F7" w:rsidRPr="00FE4643" w:rsidRDefault="00000000" w:rsidP="002E33F7">
      <w:pPr>
        <w:ind w:left="500"/>
        <w:rPr>
          <w:rFonts w:eastAsia="Times New Roman"/>
          <w:b/>
          <w:bCs/>
        </w:rPr>
      </w:pPr>
      <w:r>
        <w:rPr>
          <w:rFonts w:eastAsia="Times New Roman"/>
          <w:b/>
          <w:bCs/>
        </w:rPr>
        <w:pict w14:anchorId="42B63646">
          <v:line id="Shape 1" o:spid="_x0000_s2050" style="position:absolute;left:0;text-align:left;z-index:-251657216;visibility:visible;mso-position-horizontal-relative:pag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w:r>
      <w:r>
        <w:rPr>
          <w:rFonts w:eastAsia="Times New Roman"/>
          <w:b/>
          <w:bCs/>
        </w:rPr>
        <w:pict w14:anchorId="634CF471">
          <v:line id="Shape 2" o:spid="_x0000_s2062" style="position:absolute;left:0;text-align:left;z-index:-251656192;visibility:visible;mso-position-horizontal-relative:pag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w:r>
      <w:r>
        <w:rPr>
          <w:rFonts w:eastAsia="Times New Roman"/>
          <w:b/>
          <w:bCs/>
        </w:rPr>
        <w:pict w14:anchorId="1A4A8B2A">
          <v:line id="Shape 3" o:spid="_x0000_s2061" style="position:absolute;left:0;text-align:left;z-index:-251655168;visibility:visible;mso-position-horizontal-relative:pag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w:r>
      <w:r>
        <w:rPr>
          <w:rFonts w:eastAsia="Times New Roman"/>
          <w:b/>
          <w:bCs/>
        </w:rPr>
        <w:pict w14:anchorId="38C98441">
          <v:line id="Shape 4" o:spid="_x0000_s2060" style="position:absolute;left:0;text-align:left;z-index:-251654144;visibility:visible;mso-position-horizontal-relative:pag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5BF74360" w14:textId="77777777" w:rsidTr="002E33F7">
        <w:trPr>
          <w:trHeight w:val="381"/>
        </w:trPr>
        <w:tc>
          <w:tcPr>
            <w:tcW w:w="5347" w:type="dxa"/>
            <w:gridSpan w:val="2"/>
            <w:vAlign w:val="bottom"/>
          </w:tcPr>
          <w:p w14:paraId="3A25C07A" w14:textId="77777777" w:rsidR="002E33F7" w:rsidRPr="00B964EB" w:rsidRDefault="002E33F7" w:rsidP="001B79FF">
            <w:pPr>
              <w:rPr>
                <w:b/>
                <w:bCs/>
              </w:rPr>
            </w:pPr>
            <w:r w:rsidRPr="00B964EB">
              <w:rPr>
                <w:rFonts w:eastAsia="Times New Roman"/>
                <w:b/>
                <w:bCs/>
              </w:rPr>
              <w:t>Guide Name</w:t>
            </w:r>
          </w:p>
        </w:tc>
        <w:tc>
          <w:tcPr>
            <w:tcW w:w="4513" w:type="dxa"/>
            <w:vAlign w:val="bottom"/>
          </w:tcPr>
          <w:p w14:paraId="5555E9CD" w14:textId="77777777" w:rsidR="002E33F7" w:rsidRPr="00B964EB" w:rsidRDefault="002E33F7" w:rsidP="002E33F7">
            <w:pPr>
              <w:rPr>
                <w:b/>
                <w:bCs/>
              </w:rPr>
            </w:pPr>
            <w:r w:rsidRPr="00B964EB">
              <w:rPr>
                <w:rFonts w:eastAsia="Times New Roman"/>
                <w:b/>
                <w:bCs/>
              </w:rPr>
              <w:t>Panel Head</w:t>
            </w:r>
          </w:p>
        </w:tc>
      </w:tr>
      <w:tr w:rsidR="002E33F7" w14:paraId="6991196B" w14:textId="77777777" w:rsidTr="002E33F7">
        <w:trPr>
          <w:trHeight w:val="341"/>
        </w:trPr>
        <w:tc>
          <w:tcPr>
            <w:tcW w:w="40" w:type="dxa"/>
            <w:tcBorders>
              <w:right w:val="single" w:sz="8" w:space="0" w:color="auto"/>
            </w:tcBorders>
            <w:vAlign w:val="bottom"/>
          </w:tcPr>
          <w:p w14:paraId="37E094EA"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3DBDA315" w14:textId="6F31A076" w:rsidR="002E33F7" w:rsidRPr="00B964EB" w:rsidRDefault="00FE4643" w:rsidP="001B79FF">
            <w:pPr>
              <w:ind w:left="140"/>
              <w:rPr>
                <w:sz w:val="20"/>
                <w:szCs w:val="20"/>
              </w:rPr>
            </w:pPr>
            <w:r>
              <w:rPr>
                <w:sz w:val="20"/>
                <w:szCs w:val="20"/>
              </w:rPr>
              <w:t>Mrs</w:t>
            </w:r>
            <w:r w:rsidR="00480329">
              <w:rPr>
                <w:sz w:val="20"/>
                <w:szCs w:val="20"/>
              </w:rPr>
              <w:t xml:space="preserve"> </w:t>
            </w:r>
            <w:proofErr w:type="spellStart"/>
            <w:r w:rsidR="00480329">
              <w:rPr>
                <w:sz w:val="20"/>
                <w:szCs w:val="20"/>
              </w:rPr>
              <w:t>Jayapradha</w:t>
            </w:r>
            <w:proofErr w:type="spellEnd"/>
            <w:r w:rsidR="00480329">
              <w:rPr>
                <w:sz w:val="20"/>
                <w:szCs w:val="20"/>
              </w:rPr>
              <w:t xml:space="preserve"> J</w:t>
            </w:r>
          </w:p>
        </w:tc>
        <w:tc>
          <w:tcPr>
            <w:tcW w:w="4513" w:type="dxa"/>
            <w:tcBorders>
              <w:top w:val="single" w:sz="8" w:space="0" w:color="auto"/>
              <w:right w:val="single" w:sz="8" w:space="0" w:color="auto"/>
            </w:tcBorders>
            <w:vAlign w:val="bottom"/>
          </w:tcPr>
          <w:p w14:paraId="2F2640CF" w14:textId="04426F8A" w:rsidR="002E33F7" w:rsidRPr="00B964EB" w:rsidRDefault="00480329" w:rsidP="001B79FF">
            <w:pPr>
              <w:ind w:left="140"/>
              <w:rPr>
                <w:sz w:val="20"/>
                <w:szCs w:val="20"/>
              </w:rPr>
            </w:pPr>
            <w:proofErr w:type="spellStart"/>
            <w:r>
              <w:rPr>
                <w:sz w:val="20"/>
                <w:szCs w:val="20"/>
              </w:rPr>
              <w:t>Dr</w:t>
            </w:r>
            <w:r w:rsidR="009E4FA5">
              <w:rPr>
                <w:sz w:val="20"/>
                <w:szCs w:val="20"/>
              </w:rPr>
              <w:t>.</w:t>
            </w:r>
            <w:proofErr w:type="gramStart"/>
            <w:r w:rsidR="009E4FA5">
              <w:rPr>
                <w:sz w:val="20"/>
                <w:szCs w:val="20"/>
              </w:rPr>
              <w:t>M.</w:t>
            </w:r>
            <w:r>
              <w:rPr>
                <w:sz w:val="20"/>
                <w:szCs w:val="20"/>
              </w:rPr>
              <w:t>Baskar</w:t>
            </w:r>
            <w:proofErr w:type="spellEnd"/>
            <w:proofErr w:type="gramEnd"/>
          </w:p>
        </w:tc>
      </w:tr>
      <w:tr w:rsidR="002E33F7" w14:paraId="187252EE" w14:textId="77777777" w:rsidTr="002E33F7">
        <w:trPr>
          <w:trHeight w:val="135"/>
        </w:trPr>
        <w:tc>
          <w:tcPr>
            <w:tcW w:w="40" w:type="dxa"/>
            <w:tcBorders>
              <w:right w:val="single" w:sz="8" w:space="0" w:color="auto"/>
            </w:tcBorders>
            <w:vAlign w:val="bottom"/>
          </w:tcPr>
          <w:p w14:paraId="7E88FE00"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688547E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C2527BD" w14:textId="77777777" w:rsidR="002E33F7" w:rsidRDefault="002E33F7" w:rsidP="001B79FF">
            <w:pPr>
              <w:rPr>
                <w:sz w:val="11"/>
                <w:szCs w:val="11"/>
              </w:rPr>
            </w:pPr>
          </w:p>
        </w:tc>
      </w:tr>
      <w:tr w:rsidR="002E33F7" w14:paraId="328EECC4" w14:textId="77777777" w:rsidTr="002E33F7">
        <w:trPr>
          <w:trHeight w:val="474"/>
        </w:trPr>
        <w:tc>
          <w:tcPr>
            <w:tcW w:w="40" w:type="dxa"/>
            <w:vAlign w:val="bottom"/>
          </w:tcPr>
          <w:p w14:paraId="74E4430F" w14:textId="77777777" w:rsidR="002E33F7" w:rsidRDefault="002E33F7" w:rsidP="001B79FF">
            <w:pPr>
              <w:rPr>
                <w:sz w:val="24"/>
                <w:szCs w:val="24"/>
              </w:rPr>
            </w:pPr>
          </w:p>
        </w:tc>
        <w:tc>
          <w:tcPr>
            <w:tcW w:w="5307" w:type="dxa"/>
            <w:tcBorders>
              <w:bottom w:val="single" w:sz="8" w:space="0" w:color="auto"/>
            </w:tcBorders>
            <w:vAlign w:val="bottom"/>
          </w:tcPr>
          <w:p w14:paraId="73ED850A"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7A15D4BA" w14:textId="77777777" w:rsidR="002E33F7" w:rsidRPr="00B964EB" w:rsidRDefault="002E33F7" w:rsidP="002E33F7">
            <w:pPr>
              <w:rPr>
                <w:b/>
                <w:bCs/>
              </w:rPr>
            </w:pPr>
            <w:r w:rsidRPr="00B964EB">
              <w:rPr>
                <w:rFonts w:eastAsia="Times New Roman"/>
                <w:b/>
                <w:bCs/>
              </w:rPr>
              <w:t>Project Domain</w:t>
            </w:r>
          </w:p>
        </w:tc>
      </w:tr>
      <w:tr w:rsidR="002E33F7" w14:paraId="6F1231D3" w14:textId="77777777" w:rsidTr="002E33F7">
        <w:trPr>
          <w:trHeight w:val="340"/>
        </w:trPr>
        <w:tc>
          <w:tcPr>
            <w:tcW w:w="40" w:type="dxa"/>
            <w:tcBorders>
              <w:right w:val="single" w:sz="8" w:space="0" w:color="auto"/>
            </w:tcBorders>
            <w:vAlign w:val="bottom"/>
          </w:tcPr>
          <w:p w14:paraId="301DE529" w14:textId="77777777" w:rsidR="002E33F7" w:rsidRDefault="002E33F7" w:rsidP="001B79FF">
            <w:pPr>
              <w:rPr>
                <w:sz w:val="24"/>
                <w:szCs w:val="24"/>
              </w:rPr>
            </w:pPr>
          </w:p>
        </w:tc>
        <w:tc>
          <w:tcPr>
            <w:tcW w:w="5307" w:type="dxa"/>
            <w:tcBorders>
              <w:right w:val="single" w:sz="8" w:space="0" w:color="auto"/>
            </w:tcBorders>
            <w:vAlign w:val="bottom"/>
          </w:tcPr>
          <w:p w14:paraId="05ED1417" w14:textId="6E0DEC6E" w:rsidR="002E33F7" w:rsidRPr="00B964EB" w:rsidRDefault="00480329" w:rsidP="001B79FF">
            <w:pPr>
              <w:ind w:left="140"/>
              <w:rPr>
                <w:sz w:val="20"/>
                <w:szCs w:val="20"/>
              </w:rPr>
            </w:pPr>
            <w:proofErr w:type="spellStart"/>
            <w:r>
              <w:rPr>
                <w:sz w:val="20"/>
                <w:szCs w:val="20"/>
              </w:rPr>
              <w:t>Dr.</w:t>
            </w:r>
            <w:proofErr w:type="gramStart"/>
            <w:r>
              <w:rPr>
                <w:sz w:val="20"/>
                <w:szCs w:val="20"/>
              </w:rPr>
              <w:t>K.Alice</w:t>
            </w:r>
            <w:proofErr w:type="spellEnd"/>
            <w:proofErr w:type="gramEnd"/>
          </w:p>
        </w:tc>
        <w:tc>
          <w:tcPr>
            <w:tcW w:w="4513" w:type="dxa"/>
            <w:tcBorders>
              <w:right w:val="single" w:sz="8" w:space="0" w:color="auto"/>
            </w:tcBorders>
            <w:vAlign w:val="bottom"/>
          </w:tcPr>
          <w:p w14:paraId="732860B0" w14:textId="0637991A" w:rsidR="002E33F7" w:rsidRDefault="00166609" w:rsidP="00F954CD">
            <w:pPr>
              <w:rPr>
                <w:sz w:val="20"/>
                <w:szCs w:val="20"/>
              </w:rPr>
            </w:pPr>
            <w:r>
              <w:rPr>
                <w:sz w:val="20"/>
                <w:szCs w:val="20"/>
              </w:rPr>
              <w:t xml:space="preserve">  Machine Learning</w:t>
            </w:r>
          </w:p>
        </w:tc>
      </w:tr>
      <w:tr w:rsidR="002E33F7" w14:paraId="18CEE281" w14:textId="77777777" w:rsidTr="002E33F7">
        <w:trPr>
          <w:trHeight w:val="136"/>
        </w:trPr>
        <w:tc>
          <w:tcPr>
            <w:tcW w:w="40" w:type="dxa"/>
            <w:tcBorders>
              <w:right w:val="single" w:sz="8" w:space="0" w:color="auto"/>
            </w:tcBorders>
            <w:vAlign w:val="bottom"/>
          </w:tcPr>
          <w:p w14:paraId="280E6F74" w14:textId="77777777"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4CD67C19"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B63A572" w14:textId="77777777" w:rsidR="002E33F7" w:rsidRDefault="002E33F7" w:rsidP="001B79FF">
            <w:pPr>
              <w:rPr>
                <w:sz w:val="11"/>
                <w:szCs w:val="11"/>
              </w:rPr>
            </w:pPr>
          </w:p>
        </w:tc>
      </w:tr>
      <w:tr w:rsidR="002E33F7" w14:paraId="24ECC7D6" w14:textId="77777777" w:rsidTr="002E33F7">
        <w:trPr>
          <w:trHeight w:val="590"/>
        </w:trPr>
        <w:tc>
          <w:tcPr>
            <w:tcW w:w="40" w:type="dxa"/>
            <w:vAlign w:val="bottom"/>
          </w:tcPr>
          <w:p w14:paraId="53D42B68" w14:textId="77777777" w:rsidR="002E33F7" w:rsidRDefault="002E33F7" w:rsidP="001B79FF">
            <w:pPr>
              <w:rPr>
                <w:sz w:val="24"/>
                <w:szCs w:val="24"/>
              </w:rPr>
            </w:pPr>
          </w:p>
        </w:tc>
        <w:tc>
          <w:tcPr>
            <w:tcW w:w="5307" w:type="dxa"/>
            <w:tcBorders>
              <w:bottom w:val="single" w:sz="8" w:space="0" w:color="auto"/>
            </w:tcBorders>
            <w:vAlign w:val="bottom"/>
          </w:tcPr>
          <w:p w14:paraId="0D9205A2" w14:textId="77777777"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35EECAF4" w14:textId="77777777"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8C27E51" w14:textId="77777777" w:rsidTr="002E33F7">
        <w:trPr>
          <w:trHeight w:val="211"/>
        </w:trPr>
        <w:tc>
          <w:tcPr>
            <w:tcW w:w="40" w:type="dxa"/>
            <w:tcBorders>
              <w:right w:val="single" w:sz="8" w:space="0" w:color="auto"/>
            </w:tcBorders>
            <w:vAlign w:val="bottom"/>
          </w:tcPr>
          <w:p w14:paraId="2ABB2460" w14:textId="77777777" w:rsidR="002E33F7" w:rsidRPr="00B309FA" w:rsidRDefault="002E33F7" w:rsidP="001B79FF">
            <w:pPr>
              <w:rPr>
                <w:sz w:val="20"/>
                <w:szCs w:val="20"/>
              </w:rPr>
            </w:pPr>
          </w:p>
        </w:tc>
        <w:tc>
          <w:tcPr>
            <w:tcW w:w="5307" w:type="dxa"/>
            <w:tcBorders>
              <w:right w:val="single" w:sz="8" w:space="0" w:color="auto"/>
            </w:tcBorders>
            <w:vAlign w:val="bottom"/>
          </w:tcPr>
          <w:p w14:paraId="686F433A" w14:textId="1D40FD5C" w:rsidR="002E33F7" w:rsidRPr="00F954CD" w:rsidRDefault="00480329" w:rsidP="00F954CD">
            <w:pPr>
              <w:pStyle w:val="ListParagraph"/>
              <w:numPr>
                <w:ilvl w:val="0"/>
                <w:numId w:val="1"/>
              </w:numPr>
              <w:spacing w:line="211" w:lineRule="exact"/>
              <w:rPr>
                <w:rFonts w:eastAsia="Times New Roman"/>
                <w:sz w:val="20"/>
                <w:szCs w:val="20"/>
              </w:rPr>
            </w:pPr>
            <w:proofErr w:type="spellStart"/>
            <w:r>
              <w:rPr>
                <w:rFonts w:eastAsia="Times New Roman"/>
                <w:sz w:val="20"/>
                <w:szCs w:val="20"/>
              </w:rPr>
              <w:t>Bathala</w:t>
            </w:r>
            <w:proofErr w:type="spellEnd"/>
            <w:r>
              <w:rPr>
                <w:rFonts w:eastAsia="Times New Roman"/>
                <w:sz w:val="20"/>
                <w:szCs w:val="20"/>
              </w:rPr>
              <w:t xml:space="preserve"> Vishal</w:t>
            </w:r>
          </w:p>
          <w:p w14:paraId="0F72E56F" w14:textId="77777777" w:rsidR="002E33F7" w:rsidRPr="00B309FA" w:rsidRDefault="002E33F7" w:rsidP="002E33F7">
            <w:pPr>
              <w:spacing w:line="211" w:lineRule="exact"/>
              <w:rPr>
                <w:rFonts w:eastAsia="Times New Roman"/>
                <w:sz w:val="20"/>
                <w:szCs w:val="20"/>
              </w:rPr>
            </w:pPr>
          </w:p>
          <w:p w14:paraId="45D8933D" w14:textId="4BBE69CC" w:rsidR="002E33F7" w:rsidRPr="00F954CD" w:rsidRDefault="00480329" w:rsidP="00F954CD">
            <w:pPr>
              <w:pStyle w:val="ListParagraph"/>
              <w:numPr>
                <w:ilvl w:val="0"/>
                <w:numId w:val="1"/>
              </w:numPr>
              <w:spacing w:line="211" w:lineRule="exact"/>
              <w:rPr>
                <w:rFonts w:eastAsia="Times New Roman"/>
                <w:sz w:val="20"/>
                <w:szCs w:val="20"/>
              </w:rPr>
            </w:pPr>
            <w:r>
              <w:rPr>
                <w:rFonts w:eastAsia="Times New Roman"/>
                <w:sz w:val="20"/>
                <w:szCs w:val="20"/>
              </w:rPr>
              <w:t>Adit Mahajan</w:t>
            </w:r>
          </w:p>
          <w:p w14:paraId="209562AE" w14:textId="77777777" w:rsidR="002E33F7" w:rsidRPr="00B309FA" w:rsidRDefault="002E33F7" w:rsidP="002E33F7">
            <w:pPr>
              <w:spacing w:line="211" w:lineRule="exact"/>
              <w:rPr>
                <w:rFonts w:eastAsia="Times New Roman"/>
                <w:sz w:val="20"/>
                <w:szCs w:val="20"/>
              </w:rPr>
            </w:pPr>
          </w:p>
          <w:p w14:paraId="1DF766AF" w14:textId="77777777" w:rsidR="002E33F7" w:rsidRPr="00B309FA" w:rsidRDefault="002E33F7" w:rsidP="002E33F7">
            <w:pPr>
              <w:spacing w:line="211" w:lineRule="exact"/>
              <w:rPr>
                <w:sz w:val="20"/>
                <w:szCs w:val="20"/>
              </w:rPr>
            </w:pPr>
          </w:p>
        </w:tc>
        <w:tc>
          <w:tcPr>
            <w:tcW w:w="4513" w:type="dxa"/>
            <w:vAlign w:val="bottom"/>
          </w:tcPr>
          <w:p w14:paraId="372B0744" w14:textId="77777777" w:rsidR="002E33F7" w:rsidRPr="00B309FA" w:rsidRDefault="00000000" w:rsidP="001B79FF">
            <w:pPr>
              <w:rPr>
                <w:b/>
                <w:bCs/>
                <w:sz w:val="18"/>
                <w:szCs w:val="18"/>
              </w:rPr>
            </w:pPr>
            <w:bookmarkStart w:id="0" w:name="page1"/>
            <w:bookmarkEnd w:id="0"/>
            <w:r>
              <w:rPr>
                <w:b/>
                <w:bCs/>
                <w:noProof/>
                <w:sz w:val="18"/>
                <w:szCs w:val="18"/>
                <w:lang w:val="en-US" w:eastAsia="en-US"/>
              </w:rPr>
              <w:pict w14:anchorId="25E37BB8">
                <v:shapetype id="_x0000_t202" coordsize="21600,21600" o:spt="202" path="m,l,21600r21600,l21600,xe">
                  <v:stroke joinstyle="miter"/>
                  <v:path gradientshapeok="t" o:connecttype="rect"/>
                </v:shapetype>
                <v:shape id="Text Box 16" o:spid="_x0000_s2059" type="#_x0000_t202" style="position:absolute;margin-left:15.5pt;margin-top:2.8pt;width:93.5pt;height:68.5pt;z-index:25167360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" fillcolor="white [3201]" strokeweight=".5pt">
                  <v:textbox>
                    <w:txbxContent>
                      <w:p w14:paraId="2AC4A1ED" w14:textId="0BF366AB" w:rsidR="002E33F7" w:rsidRDefault="00E0419F" w:rsidP="000601A2">
                        <w:pPr>
                          <w:jc w:val="center"/>
                        </w:pPr>
                        <w:r>
                          <w:rPr>
                            <w:noProof/>
                          </w:rPr>
                          <w:drawing>
                            <wp:inline distT="0" distB="0" distL="0" distR="0" wp14:anchorId="13B654B6" wp14:editId="1AD1C8B7">
                              <wp:extent cx="713105" cy="772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713105" cy="772160"/>
                                      </a:xfrm>
                                      <a:prstGeom prst="rect">
                                        <a:avLst/>
                                      </a:prstGeom>
                                    </pic:spPr>
                                  </pic:pic>
                                </a:graphicData>
                              </a:graphic>
                            </wp:inline>
                          </w:drawing>
                        </w:r>
                      </w:p>
                    </w:txbxContent>
                  </v:textbox>
                </v:shape>
              </w:pict>
            </w:r>
            <w:r>
              <w:rPr>
                <w:b/>
                <w:bCs/>
                <w:noProof/>
                <w:sz w:val="18"/>
                <w:szCs w:val="18"/>
                <w:lang w:val="en-US" w:eastAsia="en-US"/>
              </w:rPr>
              <w:pict w14:anchorId="230E0DF9">
                <v:shape id="Text Box 17" o:spid="_x0000_s2051" type="#_x0000_t202" style="position:absolute;margin-left:123.5pt;margin-top:2.8pt;width:94pt;height:66.5pt;z-index:25167462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" fillcolor="white [3201]" strokeweight=".5pt">
                  <v:textbox>
                    <w:txbxContent>
                      <w:p w14:paraId="0790BDB5" w14:textId="438B46A3" w:rsidR="002E33F7" w:rsidRDefault="00480329" w:rsidP="002F6B9B">
                        <w:pPr>
                          <w:jc w:val="center"/>
                        </w:pPr>
                        <w:r>
                          <w:rPr>
                            <w:noProof/>
                          </w:rPr>
                          <w:drawing>
                            <wp:inline distT="0" distB="0" distL="0" distR="0" wp14:anchorId="6CF1CFE1" wp14:editId="5255E050">
                              <wp:extent cx="636905" cy="746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6905" cy="746760"/>
                                      </a:xfrm>
                                      <a:prstGeom prst="rect">
                                        <a:avLst/>
                                      </a:prstGeom>
                                      <a:noFill/>
                                      <a:ln>
                                        <a:noFill/>
                                      </a:ln>
                                    </pic:spPr>
                                  </pic:pic>
                                </a:graphicData>
                              </a:graphic>
                            </wp:inline>
                          </w:drawing>
                        </w:r>
                      </w:p>
                    </w:txbxContent>
                  </v:textbox>
                </v:shape>
              </w:pict>
            </w:r>
          </w:p>
        </w:tc>
      </w:tr>
      <w:tr w:rsidR="002E33F7" w14:paraId="097685CB" w14:textId="77777777" w:rsidTr="002E33F7">
        <w:trPr>
          <w:trHeight w:val="115"/>
        </w:trPr>
        <w:tc>
          <w:tcPr>
            <w:tcW w:w="40" w:type="dxa"/>
            <w:tcBorders>
              <w:right w:val="single" w:sz="8" w:space="0" w:color="auto"/>
            </w:tcBorders>
            <w:vAlign w:val="bottom"/>
          </w:tcPr>
          <w:p w14:paraId="2874AF43"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1F745BE8" w14:textId="77777777" w:rsidR="002E33F7" w:rsidRPr="00B309FA" w:rsidRDefault="002E33F7" w:rsidP="001B79FF">
            <w:pPr>
              <w:spacing w:line="255" w:lineRule="exact"/>
              <w:ind w:left="140"/>
              <w:rPr>
                <w:sz w:val="20"/>
                <w:szCs w:val="20"/>
              </w:rPr>
            </w:pPr>
          </w:p>
        </w:tc>
        <w:tc>
          <w:tcPr>
            <w:tcW w:w="4513" w:type="dxa"/>
            <w:vAlign w:val="bottom"/>
          </w:tcPr>
          <w:p w14:paraId="4DF6A075" w14:textId="77777777" w:rsidR="002E33F7" w:rsidRDefault="002E33F7" w:rsidP="001B79FF">
            <w:pPr>
              <w:rPr>
                <w:sz w:val="23"/>
                <w:szCs w:val="23"/>
              </w:rPr>
            </w:pPr>
          </w:p>
        </w:tc>
      </w:tr>
    </w:tbl>
    <w:p w14:paraId="22F775B2" w14:textId="77777777" w:rsidR="002E33F7" w:rsidRDefault="002E33F7" w:rsidP="002E33F7">
      <w:pPr>
        <w:spacing w:line="20" w:lineRule="exact"/>
        <w:rPr>
          <w:sz w:val="24"/>
          <w:szCs w:val="24"/>
        </w:rPr>
      </w:pPr>
    </w:p>
    <w:p w14:paraId="0A6AE2F1" w14:textId="77777777" w:rsidR="002E33F7" w:rsidRDefault="002E33F7" w:rsidP="002E33F7">
      <w:pPr>
        <w:spacing w:line="200" w:lineRule="exact"/>
        <w:rPr>
          <w:sz w:val="24"/>
          <w:szCs w:val="24"/>
        </w:rPr>
      </w:pPr>
    </w:p>
    <w:p w14:paraId="4190F0A5" w14:textId="77777777" w:rsidR="002E33F7" w:rsidRPr="00B309FA" w:rsidRDefault="002E33F7" w:rsidP="002E33F7">
      <w:pPr>
        <w:rPr>
          <w:rFonts w:eastAsia="Times New Roman"/>
          <w:sz w:val="20"/>
          <w:szCs w:val="20"/>
        </w:rPr>
      </w:pPr>
      <w:r w:rsidRPr="00B309FA">
        <w:rPr>
          <w:rFonts w:eastAsia="Times New Roman"/>
          <w:sz w:val="20"/>
          <w:szCs w:val="20"/>
        </w:rPr>
        <w:t>Registration Number(s)</w:t>
      </w:r>
    </w:p>
    <w:p w14:paraId="706CD383" w14:textId="77777777" w:rsidR="002E33F7" w:rsidRDefault="00000000" w:rsidP="002E33F7">
      <w:pPr>
        <w:rPr>
          <w:sz w:val="24"/>
          <w:szCs w:val="24"/>
        </w:rPr>
      </w:pPr>
      <w:r>
        <w:rPr>
          <w:noProof/>
          <w:sz w:val="24"/>
          <w:szCs w:val="24"/>
          <w:lang w:val="en-US" w:eastAsia="en-US"/>
        </w:rPr>
        <w:pict w14:anchorId="6D3AD1E9">
          <v:shape id="Text Box 14" o:spid="_x0000_s2052" type="#_x0000_t202" style="position:absolute;margin-left:3.5pt;margin-top:2.1pt;width:263.5pt;height:37.95pt;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" fillcolor="white [3201]" strokeweight=".5pt">
            <v:textbox>
              <w:txbxContent>
                <w:p w14:paraId="33121DD4" w14:textId="40FE73CE" w:rsidR="00B309FA" w:rsidRDefault="00B309FA" w:rsidP="00B309FA">
                  <w:pPr>
                    <w:spacing w:after="120"/>
                    <w:rPr>
                      <w:sz w:val="18"/>
                      <w:szCs w:val="18"/>
                      <w:lang w:val="en-US"/>
                    </w:rPr>
                  </w:pPr>
                  <w:r>
                    <w:rPr>
                      <w:sz w:val="18"/>
                      <w:szCs w:val="18"/>
                      <w:lang w:val="en-US"/>
                    </w:rPr>
                    <w:t>1.</w:t>
                  </w:r>
                  <w:r w:rsidR="00480329">
                    <w:rPr>
                      <w:sz w:val="18"/>
                      <w:szCs w:val="18"/>
                      <w:lang w:val="en-US"/>
                    </w:rPr>
                    <w:t xml:space="preserve"> RA1911003010495</w:t>
                  </w:r>
                </w:p>
                <w:p w14:paraId="58E94023" w14:textId="4CD7A996" w:rsidR="00480329" w:rsidRDefault="00B309FA" w:rsidP="00480329">
                  <w:pPr>
                    <w:spacing w:after="120"/>
                    <w:rPr>
                      <w:sz w:val="18"/>
                      <w:szCs w:val="18"/>
                      <w:lang w:val="en-US"/>
                    </w:rPr>
                  </w:pPr>
                  <w:r>
                    <w:rPr>
                      <w:sz w:val="18"/>
                      <w:szCs w:val="18"/>
                      <w:lang w:val="en-US"/>
                    </w:rPr>
                    <w:t>2.</w:t>
                  </w:r>
                  <w:r w:rsidR="00480329" w:rsidRPr="00480329">
                    <w:rPr>
                      <w:sz w:val="18"/>
                      <w:szCs w:val="18"/>
                      <w:lang w:val="en-US"/>
                    </w:rPr>
                    <w:t xml:space="preserve"> </w:t>
                  </w:r>
                  <w:r w:rsidR="00480329">
                    <w:rPr>
                      <w:sz w:val="18"/>
                      <w:szCs w:val="18"/>
                      <w:lang w:val="en-US"/>
                    </w:rPr>
                    <w:t>RA191100301049</w:t>
                  </w:r>
                  <w:r w:rsidR="00C82BE6">
                    <w:rPr>
                      <w:sz w:val="18"/>
                      <w:szCs w:val="18"/>
                      <w:lang w:val="en-US"/>
                    </w:rPr>
                    <w:t>7</w:t>
                  </w:r>
                </w:p>
                <w:p w14:paraId="590F1A84" w14:textId="074E67EB" w:rsidR="00B309FA" w:rsidRDefault="00B309FA" w:rsidP="00B309FA">
                  <w:pPr>
                    <w:spacing w:after="120"/>
                    <w:rPr>
                      <w:sz w:val="18"/>
                      <w:szCs w:val="18"/>
                      <w:lang w:val="en-US"/>
                    </w:rPr>
                  </w:pPr>
                </w:p>
                <w:p w14:paraId="33792540" w14:textId="77777777" w:rsidR="00B309FA" w:rsidRPr="00B309FA" w:rsidRDefault="00B309FA" w:rsidP="00B309FA">
                  <w:pPr>
                    <w:spacing w:after="120"/>
                    <w:rPr>
                      <w:sz w:val="18"/>
                      <w:szCs w:val="18"/>
                      <w:lang w:val="en-US"/>
                    </w:rPr>
                  </w:pPr>
                </w:p>
              </w:txbxContent>
            </v:textbox>
          </v:shape>
        </w:pict>
      </w:r>
    </w:p>
    <w:p w14:paraId="19FB462C" w14:textId="77777777" w:rsidR="002E33F7" w:rsidRDefault="002E33F7" w:rsidP="002E33F7">
      <w:pPr>
        <w:rPr>
          <w:rFonts w:eastAsia="Times New Roman"/>
          <w:sz w:val="28"/>
          <w:szCs w:val="28"/>
        </w:rPr>
      </w:pPr>
    </w:p>
    <w:p w14:paraId="57BFC9F1" w14:textId="77777777" w:rsidR="002E33F7" w:rsidRDefault="002E33F7" w:rsidP="002E33F7">
      <w:pPr>
        <w:rPr>
          <w:rFonts w:eastAsia="Times New Roman"/>
          <w:sz w:val="28"/>
          <w:szCs w:val="28"/>
        </w:rPr>
      </w:pPr>
    </w:p>
    <w:p w14:paraId="38D64878" w14:textId="77777777"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6658" w:type="dxa"/>
        <w:tblLook w:val="04A0" w:firstRow="1" w:lastRow="0" w:firstColumn="1" w:lastColumn="0" w:noHBand="0" w:noVBand="1"/>
      </w:tblPr>
      <w:tblGrid>
        <w:gridCol w:w="3256"/>
        <w:gridCol w:w="3402"/>
      </w:tblGrid>
      <w:tr w:rsidR="007D7F55" w14:paraId="1069388F" w14:textId="77777777" w:rsidTr="007D7F55">
        <w:tc>
          <w:tcPr>
            <w:tcW w:w="3256" w:type="dxa"/>
          </w:tcPr>
          <w:p w14:paraId="0FA6F797" w14:textId="21158F60" w:rsidR="007D7F55" w:rsidRPr="00B309FA"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r w:rsidR="00480329">
              <w:rPr>
                <w:lang w:val="en-US"/>
              </w:rPr>
              <w:t>bv9209@srmist.edu.in</w:t>
            </w:r>
          </w:p>
        </w:tc>
        <w:tc>
          <w:tcPr>
            <w:tcW w:w="3402" w:type="dxa"/>
          </w:tcPr>
          <w:p w14:paraId="13752716" w14:textId="7B5B4FF4"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rsidR="00480329">
              <w:rPr>
                <w:rFonts w:eastAsia="Times New Roman"/>
                <w:sz w:val="20"/>
                <w:szCs w:val="20"/>
              </w:rPr>
              <w:t xml:space="preserve"> am6504@srmist.edu.in</w:t>
            </w:r>
          </w:p>
        </w:tc>
      </w:tr>
      <w:tr w:rsidR="007D7F55" w14:paraId="5E5BB610" w14:textId="77777777" w:rsidTr="007D7F55">
        <w:tc>
          <w:tcPr>
            <w:tcW w:w="3256" w:type="dxa"/>
          </w:tcPr>
          <w:p w14:paraId="2FAB76F4" w14:textId="0AF0789B" w:rsidR="007D7F55" w:rsidRPr="00B309FA" w:rsidRDefault="00FE4643" w:rsidP="002E33F7">
            <w:pPr>
              <w:rPr>
                <w:rFonts w:eastAsia="Times New Roman"/>
                <w:sz w:val="20"/>
                <w:szCs w:val="20"/>
              </w:rPr>
            </w:pPr>
            <w:r>
              <w:rPr>
                <w:rFonts w:eastAsia="Times New Roman"/>
                <w:sz w:val="20"/>
                <w:szCs w:val="20"/>
              </w:rPr>
              <w:t>9121338238</w:t>
            </w:r>
          </w:p>
        </w:tc>
        <w:tc>
          <w:tcPr>
            <w:tcW w:w="3402" w:type="dxa"/>
          </w:tcPr>
          <w:p w14:paraId="5FFF4089" w14:textId="1E35636C" w:rsidR="007D7F55" w:rsidRPr="00B309FA" w:rsidRDefault="00FE4643" w:rsidP="002E33F7">
            <w:pPr>
              <w:rPr>
                <w:rFonts w:eastAsia="Times New Roman"/>
                <w:sz w:val="20"/>
                <w:szCs w:val="20"/>
              </w:rPr>
            </w:pPr>
            <w:r>
              <w:rPr>
                <w:rFonts w:eastAsia="Times New Roman"/>
                <w:sz w:val="20"/>
                <w:szCs w:val="20"/>
              </w:rPr>
              <w:t>8925614488</w:t>
            </w:r>
          </w:p>
        </w:tc>
      </w:tr>
    </w:tbl>
    <w:p w14:paraId="7F646C09" w14:textId="77777777" w:rsidR="002E33F7" w:rsidRPr="00B964EB" w:rsidRDefault="00B964EB" w:rsidP="002E33F7">
      <w:pPr>
        <w:rPr>
          <w:rFonts w:eastAsia="Times New Roman"/>
          <w:b/>
          <w:bCs/>
          <w:sz w:val="20"/>
          <w:szCs w:val="20"/>
        </w:rPr>
      </w:pPr>
      <w:r w:rsidRPr="00B964EB">
        <w:rPr>
          <w:rFonts w:eastAsia="Times New Roman"/>
          <w:b/>
          <w:bCs/>
          <w:sz w:val="20"/>
          <w:szCs w:val="20"/>
        </w:rPr>
        <w:t>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14:paraId="4A918882" w14:textId="09347518" w:rsidR="00FD32FE" w:rsidRDefault="00000000">
      <w:r>
        <w:rPr>
          <w:noProof/>
          <w:lang w:val="en-US" w:eastAsia="en-US"/>
        </w:rPr>
        <w:pict w14:anchorId="0493CA4A">
          <v:shape id="Text Box 20" o:spid="_x0000_s2053" type="#_x0000_t202" style="position:absolute;margin-left:235.5pt;margin-top:3.3pt;width:253pt;height:213.45pt;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" fillcolor="white [3201]" strokeweight=".5pt">
            <v:textbox>
              <w:txbxContent>
                <w:p w14:paraId="3D0D56C9" w14:textId="5A05CC70" w:rsidR="00B309FA" w:rsidRPr="00B309FA" w:rsidRDefault="005F698A">
                  <w:pPr>
                    <w:rPr>
                      <w:b/>
                      <w:bCs/>
                      <w:sz w:val="18"/>
                      <w:szCs w:val="18"/>
                      <w:lang w:val="en-US"/>
                    </w:rPr>
                  </w:pPr>
                  <w:r w:rsidRPr="00104855">
                    <w:rPr>
                      <w:noProof/>
                    </w:rPr>
                    <w:drawing>
                      <wp:inline distT="0" distB="0" distL="0" distR="0" wp14:anchorId="2B80C4AC" wp14:editId="299756FC">
                        <wp:extent cx="3023547" cy="224379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1974" cy="2250051"/>
                                </a:xfrm>
                                <a:prstGeom prst="rect">
                                  <a:avLst/>
                                </a:prstGeom>
                              </pic:spPr>
                            </pic:pic>
                          </a:graphicData>
                        </a:graphic>
                      </wp:inline>
                    </w:drawing>
                  </w:r>
                </w:p>
              </w:txbxContent>
            </v:textbox>
          </v:shape>
        </w:pict>
      </w:r>
      <w:r>
        <w:rPr>
          <w:noProof/>
          <w:lang w:val="en-US" w:eastAsia="en-US"/>
        </w:rPr>
        <w:pict w14:anchorId="34C42910">
          <v:shape id="Text Box 19" o:spid="_x0000_s2054" type="#_x0000_t202" style="position:absolute;margin-left:-3pt;margin-top:2.5pt;width:234.5pt;height:214.25pt;z-index:25167667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" fillcolor="white [3201]" strokeweight=".5pt">
            <v:textbox>
              <w:txbxContent>
                <w:p w14:paraId="55C4741C" w14:textId="68C39EF1" w:rsidR="00480329" w:rsidRPr="005F698A" w:rsidRDefault="00480329" w:rsidP="00480329">
                  <w:pPr>
                    <w:rPr>
                      <w:rFonts w:eastAsia="Times New Roman"/>
                      <w:bCs/>
                      <w:sz w:val="19"/>
                      <w:szCs w:val="19"/>
                    </w:rPr>
                  </w:pPr>
                  <w:r w:rsidRPr="005F698A">
                    <w:rPr>
                      <w:rFonts w:eastAsia="Times New Roman"/>
                      <w:bCs/>
                      <w:sz w:val="19"/>
                      <w:szCs w:val="19"/>
                    </w:rPr>
                    <w:t xml:space="preserve">Nowadays the driver safety in the car is one of the most wanted </w:t>
                  </w:r>
                  <w:proofErr w:type="gramStart"/>
                  <w:r w:rsidRPr="005F698A">
                    <w:rPr>
                      <w:rFonts w:eastAsia="Times New Roman"/>
                      <w:bCs/>
                      <w:sz w:val="19"/>
                      <w:szCs w:val="19"/>
                    </w:rPr>
                    <w:t>system</w:t>
                  </w:r>
                  <w:proofErr w:type="gramEnd"/>
                  <w:r w:rsidRPr="005F698A">
                    <w:rPr>
                      <w:rFonts w:eastAsia="Times New Roman"/>
                      <w:bCs/>
                      <w:sz w:val="19"/>
                      <w:szCs w:val="19"/>
                    </w:rPr>
                    <w:t xml:space="preserve"> to avoid accidents. Our objective of the project is to ensure the safety system. For enhancing the safety, we are detecting the eye blinks of the driver and estimating the driver status and control the car </w:t>
                  </w:r>
                  <w:proofErr w:type="spellStart"/>
                  <w:proofErr w:type="gramStart"/>
                  <w:r w:rsidRPr="005F698A">
                    <w:rPr>
                      <w:rFonts w:eastAsia="Times New Roman"/>
                      <w:bCs/>
                      <w:sz w:val="19"/>
                      <w:szCs w:val="19"/>
                    </w:rPr>
                    <w:t>accordingly.The</w:t>
                  </w:r>
                  <w:proofErr w:type="spellEnd"/>
                  <w:proofErr w:type="gramEnd"/>
                  <w:r w:rsidRPr="005F698A">
                    <w:rPr>
                      <w:rFonts w:eastAsia="Times New Roman"/>
                      <w:bCs/>
                      <w:sz w:val="19"/>
                      <w:szCs w:val="19"/>
                    </w:rPr>
                    <w:t xml:space="preserve"> main idea behind this project is to develop a nonintrusive system, which can detect fatigue of any human and can issue a timely warning. Drivers who do not take regular breaks when driving long distances run a high risk of becoming drowsy a state that they often fail to recognize early </w:t>
                  </w:r>
                  <w:proofErr w:type="spellStart"/>
                  <w:proofErr w:type="gramStart"/>
                  <w:r w:rsidRPr="005F698A">
                    <w:rPr>
                      <w:rFonts w:eastAsia="Times New Roman"/>
                      <w:bCs/>
                      <w:sz w:val="19"/>
                      <w:szCs w:val="19"/>
                    </w:rPr>
                    <w:t>enough.This</w:t>
                  </w:r>
                  <w:proofErr w:type="spellEnd"/>
                  <w:proofErr w:type="gramEnd"/>
                  <w:r w:rsidRPr="005F698A">
                    <w:rPr>
                      <w:rFonts w:eastAsia="Times New Roman"/>
                      <w:bCs/>
                      <w:sz w:val="19"/>
                      <w:szCs w:val="19"/>
                    </w:rPr>
                    <w:t xml:space="preserve"> system will monitor the driver eyes using a camera and by developing an algorithm we can detect symptoms of driver fatigue early enough to avoid the person from sleeping. Therefore, this project will be helpful in detecting driver drowsiness in advance and will give warning output in form of alarm sound</w:t>
                  </w:r>
                  <w:r w:rsidR="005F698A">
                    <w:rPr>
                      <w:rFonts w:eastAsia="Times New Roman"/>
                      <w:bCs/>
                      <w:sz w:val="19"/>
                      <w:szCs w:val="19"/>
                    </w:rPr>
                    <w:t xml:space="preserve"> </w:t>
                  </w:r>
                  <w:r w:rsidRPr="005F698A">
                    <w:rPr>
                      <w:rFonts w:eastAsia="Times New Roman"/>
                      <w:sz w:val="19"/>
                      <w:szCs w:val="19"/>
                    </w:rPr>
                    <w:t>Drowsiness Detection System (DDS) is an efficient system</w:t>
                  </w:r>
                  <w:r w:rsidR="005F698A">
                    <w:rPr>
                      <w:rFonts w:eastAsia="Times New Roman"/>
                      <w:sz w:val="19"/>
                      <w:szCs w:val="19"/>
                    </w:rPr>
                    <w:t>.</w:t>
                  </w:r>
                </w:p>
                <w:p w14:paraId="4C682967" w14:textId="77777777" w:rsidR="00B309FA" w:rsidRPr="00480329" w:rsidRDefault="00B309FA" w:rsidP="008A60C3">
                  <w:pPr>
                    <w:rPr>
                      <w:sz w:val="16"/>
                      <w:szCs w:val="16"/>
                      <w:lang w:val="en-US"/>
                    </w:rPr>
                  </w:pPr>
                </w:p>
              </w:txbxContent>
            </v:textbox>
          </v:shape>
        </w:pict>
      </w:r>
    </w:p>
    <w:p w14:paraId="4C2ECB27" w14:textId="77777777" w:rsidR="00B309FA" w:rsidRPr="00B309FA" w:rsidRDefault="00B309FA" w:rsidP="00B309FA"/>
    <w:p w14:paraId="3A346E89" w14:textId="77777777" w:rsidR="00B309FA" w:rsidRPr="00B309FA" w:rsidRDefault="00B309FA" w:rsidP="00B309FA"/>
    <w:p w14:paraId="08814FAB" w14:textId="77777777" w:rsidR="00B309FA" w:rsidRPr="00B309FA" w:rsidRDefault="00B309FA" w:rsidP="00B309FA"/>
    <w:p w14:paraId="63DA1B0D" w14:textId="77777777" w:rsidR="00B309FA" w:rsidRPr="00B309FA" w:rsidRDefault="00B309FA" w:rsidP="00B309FA"/>
    <w:p w14:paraId="414CA9F3" w14:textId="77777777" w:rsidR="00B309FA" w:rsidRPr="00B309FA" w:rsidRDefault="00B309FA" w:rsidP="00B309FA"/>
    <w:p w14:paraId="35209C28" w14:textId="77777777" w:rsidR="00B309FA" w:rsidRPr="00B309FA" w:rsidRDefault="00B309FA" w:rsidP="00B309FA"/>
    <w:p w14:paraId="3F136BF2" w14:textId="77777777" w:rsidR="00B309FA" w:rsidRPr="00B309FA" w:rsidRDefault="00B309FA" w:rsidP="00B309FA"/>
    <w:p w14:paraId="6720EC57" w14:textId="77777777" w:rsidR="00B309FA" w:rsidRPr="00B309FA" w:rsidRDefault="00B309FA" w:rsidP="00B309FA"/>
    <w:p w14:paraId="7517C61B" w14:textId="77777777" w:rsidR="00B309FA" w:rsidRPr="00B309FA" w:rsidRDefault="00B309FA" w:rsidP="00B309FA"/>
    <w:p w14:paraId="2C17E75B" w14:textId="77777777" w:rsidR="00B309FA" w:rsidRPr="00B309FA" w:rsidRDefault="00B309FA" w:rsidP="00B309FA"/>
    <w:p w14:paraId="2C13571D" w14:textId="77777777" w:rsidR="00B309FA" w:rsidRPr="00B309FA" w:rsidRDefault="00B309FA" w:rsidP="00B309FA"/>
    <w:p w14:paraId="7D01D131" w14:textId="77777777" w:rsidR="00B309FA" w:rsidRPr="00B309FA" w:rsidRDefault="00B309FA" w:rsidP="00B309FA"/>
    <w:p w14:paraId="49C346F3" w14:textId="77777777" w:rsidR="00B309FA" w:rsidRDefault="00B309FA" w:rsidP="00B309FA"/>
    <w:p w14:paraId="38CBAA33" w14:textId="77777777" w:rsidR="005F698A" w:rsidRDefault="005F698A" w:rsidP="00B309FA">
      <w:pPr>
        <w:rPr>
          <w:b/>
          <w:bCs/>
          <w:sz w:val="20"/>
          <w:szCs w:val="20"/>
        </w:rPr>
      </w:pPr>
    </w:p>
    <w:p w14:paraId="436F4D11" w14:textId="77777777" w:rsidR="005F698A" w:rsidRDefault="005F698A" w:rsidP="00B309FA">
      <w:pPr>
        <w:rPr>
          <w:b/>
          <w:bCs/>
          <w:sz w:val="20"/>
          <w:szCs w:val="20"/>
        </w:rPr>
      </w:pPr>
    </w:p>
    <w:p w14:paraId="499E72C8" w14:textId="77777777" w:rsidR="005F698A" w:rsidRDefault="005F698A" w:rsidP="00B309FA">
      <w:pPr>
        <w:rPr>
          <w:b/>
          <w:bCs/>
          <w:sz w:val="20"/>
          <w:szCs w:val="20"/>
        </w:rPr>
      </w:pPr>
    </w:p>
    <w:p w14:paraId="2996EF61" w14:textId="77777777" w:rsidR="005F698A" w:rsidRDefault="005F698A" w:rsidP="00B309FA">
      <w:pPr>
        <w:rPr>
          <w:b/>
          <w:bCs/>
          <w:sz w:val="20"/>
          <w:szCs w:val="20"/>
        </w:rPr>
      </w:pPr>
    </w:p>
    <w:p w14:paraId="6385C5BF" w14:textId="1E6A33AF" w:rsidR="00B309FA" w:rsidRPr="00B309FA" w:rsidRDefault="00000000" w:rsidP="00B309FA">
      <w:pPr>
        <w:rPr>
          <w:b/>
          <w:bCs/>
          <w:sz w:val="20"/>
          <w:szCs w:val="20"/>
        </w:rPr>
      </w:pPr>
      <w:r>
        <w:rPr>
          <w:noProof/>
          <w:lang w:val="en-US" w:eastAsia="en-US"/>
        </w:rPr>
        <w:pict w14:anchorId="64681CC8">
          <v:shape id="Text Box 21" o:spid="_x0000_s2055" type="#_x0000_t202" style="position:absolute;margin-left:-1.5pt;margin-top:12.2pt;width:234pt;height:108.3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" fillcolor="white [3201]" strokeweight=".5pt">
            <v:textbox>
              <w:txbxContent>
                <w:p w14:paraId="2F5E1828" w14:textId="4701C5B7" w:rsidR="00FE4643" w:rsidRPr="00FE4643" w:rsidRDefault="00FE4643" w:rsidP="00FE4643">
                  <w:pPr>
                    <w:rPr>
                      <w:sz w:val="19"/>
                      <w:szCs w:val="19"/>
                    </w:rPr>
                  </w:pPr>
                  <w:r w:rsidRPr="00FE4643">
                    <w:rPr>
                      <w:sz w:val="19"/>
                      <w:szCs w:val="19"/>
                      <w:lang w:val="en-US"/>
                    </w:rPr>
                    <w:t xml:space="preserve">Our objective of the project is to ensure the safety </w:t>
                  </w:r>
                  <w:proofErr w:type="spellStart"/>
                  <w:proofErr w:type="gramStart"/>
                  <w:r w:rsidRPr="00FE4643">
                    <w:rPr>
                      <w:sz w:val="19"/>
                      <w:szCs w:val="19"/>
                      <w:lang w:val="en-US"/>
                    </w:rPr>
                    <w:t>system.For</w:t>
                  </w:r>
                  <w:proofErr w:type="spellEnd"/>
                  <w:proofErr w:type="gramEnd"/>
                  <w:r w:rsidRPr="00FE4643">
                    <w:rPr>
                      <w:sz w:val="19"/>
                      <w:szCs w:val="19"/>
                      <w:lang w:val="en-US"/>
                    </w:rPr>
                    <w:t xml:space="preserve"> enhancing the safety, we are detecting the eye blinks of the driver and estimating the driver status and control the car </w:t>
                  </w:r>
                  <w:proofErr w:type="spellStart"/>
                  <w:r w:rsidRPr="00FE4643">
                    <w:rPr>
                      <w:sz w:val="19"/>
                      <w:szCs w:val="19"/>
                      <w:lang w:val="en-US"/>
                    </w:rPr>
                    <w:t>accordingly.This</w:t>
                  </w:r>
                  <w:proofErr w:type="spellEnd"/>
                  <w:r w:rsidRPr="00FE4643">
                    <w:rPr>
                      <w:sz w:val="19"/>
                      <w:szCs w:val="19"/>
                      <w:lang w:val="en-US"/>
                    </w:rPr>
                    <w:t xml:space="preserve"> system will monitor the driver’s eyes using a camera and by developing an algorithm we can detect symptoms of driver fatigue early enough to avoid the person from sleeping</w:t>
                  </w:r>
                </w:p>
                <w:p w14:paraId="2514CB0F" w14:textId="77777777" w:rsidR="00B309FA" w:rsidRPr="00B309FA" w:rsidRDefault="00B309FA">
                  <w:pPr>
                    <w:rPr>
                      <w:lang w:val="en-US"/>
                    </w:rPr>
                  </w:pPr>
                </w:p>
              </w:txbxContent>
            </v:textbox>
          </v:shape>
        </w:pic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14:paraId="1E0018B0" w14:textId="77777777" w:rsidR="00B309FA" w:rsidRDefault="00000000" w:rsidP="00B309FA">
      <w:r>
        <w:rPr>
          <w:noProof/>
          <w:lang w:val="en-US" w:eastAsia="en-US"/>
        </w:rPr>
        <w:pict w14:anchorId="092519EC">
          <v:shape id="Text Box 22" o:spid="_x0000_s2056" type="#_x0000_t202" style="position:absolute;margin-left:236.25pt;margin-top:.7pt;width:250pt;height:107.75pt;z-index:2516797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" fillcolor="white [3201]" strokeweight=".5pt">
            <v:textbox>
              <w:txbxContent>
                <w:p w14:paraId="0BE52220" w14:textId="4449A076" w:rsidR="002B24D3" w:rsidRPr="00F43328" w:rsidRDefault="002B24D3" w:rsidP="002B24D3">
                  <w:pPr>
                    <w:spacing w:line="0" w:lineRule="atLeast"/>
                    <w:ind w:firstLine="7"/>
                    <w:jc w:val="both"/>
                    <w:rPr>
                      <w:rFonts w:eastAsia="Times New Roman"/>
                      <w:noProof/>
                      <w:sz w:val="19"/>
                      <w:szCs w:val="19"/>
                    </w:rPr>
                  </w:pPr>
                  <w:r w:rsidRPr="00F43328">
                    <w:rPr>
                      <w:rFonts w:eastAsia="Times New Roman"/>
                      <w:noProof/>
                      <w:sz w:val="19"/>
                      <w:szCs w:val="19"/>
                    </w:rPr>
                    <w:t xml:space="preserve">We were successful in attaining an accuracy score of 93.7%, which is higher than the majority of the other models. While previous models were either constructed on hardware or based on some other models with less accuracy, we were able to attain this level of accuracy by using the ideas of deep learning. Because the hardware is mounted to the driver itself, using capacitive sensors may be exceedingly unpleasant and aggravating for the user. Earlier versions, on the other hand, were constructed using resistive sensors. </w:t>
                  </w:r>
                </w:p>
                <w:p w14:paraId="1903A5FD" w14:textId="77777777" w:rsidR="00B309FA" w:rsidRPr="002B24D3" w:rsidRDefault="00B309FA" w:rsidP="00A6609F">
                  <w:pPr>
                    <w:rPr>
                      <w:sz w:val="18"/>
                      <w:szCs w:val="18"/>
                      <w:lang w:val="en-US"/>
                    </w:rPr>
                  </w:pPr>
                </w:p>
              </w:txbxContent>
            </v:textbox>
          </v:shape>
        </w:pict>
      </w:r>
    </w:p>
    <w:p w14:paraId="04BFEBC9" w14:textId="77777777" w:rsidR="00B309FA" w:rsidRPr="00B309FA" w:rsidRDefault="00B309FA" w:rsidP="00B309FA"/>
    <w:p w14:paraId="51C53B4F" w14:textId="77777777" w:rsidR="00B309FA" w:rsidRPr="00B309FA" w:rsidRDefault="00B309FA" w:rsidP="00B309FA"/>
    <w:p w14:paraId="168135DF" w14:textId="77777777" w:rsidR="00B309FA" w:rsidRPr="00B309FA" w:rsidRDefault="00B309FA" w:rsidP="00B309FA"/>
    <w:p w14:paraId="75FC5C43" w14:textId="77777777" w:rsidR="00B309FA" w:rsidRPr="00B309FA" w:rsidRDefault="00B309FA" w:rsidP="00B309FA"/>
    <w:p w14:paraId="6D6C75A4" w14:textId="77777777" w:rsidR="00B309FA" w:rsidRPr="00B309FA" w:rsidRDefault="00B309FA" w:rsidP="00B309FA"/>
    <w:p w14:paraId="74EA05CB" w14:textId="77777777" w:rsidR="00B309FA" w:rsidRDefault="00B309FA" w:rsidP="00B309FA">
      <w:pPr>
        <w:rPr>
          <w:b/>
          <w:bCs/>
          <w:sz w:val="20"/>
          <w:szCs w:val="20"/>
        </w:rPr>
      </w:pPr>
    </w:p>
    <w:p w14:paraId="50ED2844" w14:textId="77777777" w:rsidR="00B309FA" w:rsidRDefault="00B309FA" w:rsidP="00B309FA">
      <w:pPr>
        <w:rPr>
          <w:b/>
          <w:bCs/>
          <w:sz w:val="20"/>
          <w:szCs w:val="20"/>
        </w:rPr>
      </w:pPr>
    </w:p>
    <w:p w14:paraId="352EABB8" w14:textId="77777777" w:rsidR="00B309FA" w:rsidRDefault="00B309FA" w:rsidP="00B309FA">
      <w:pPr>
        <w:rPr>
          <w:b/>
          <w:bCs/>
          <w:sz w:val="20"/>
          <w:szCs w:val="20"/>
        </w:rPr>
      </w:pPr>
    </w:p>
    <w:p w14:paraId="0AEF7B39" w14:textId="77777777" w:rsidR="005F698A" w:rsidRDefault="005F698A" w:rsidP="00B309FA">
      <w:pPr>
        <w:rPr>
          <w:b/>
          <w:bCs/>
          <w:sz w:val="20"/>
          <w:szCs w:val="20"/>
        </w:rPr>
      </w:pPr>
    </w:p>
    <w:p w14:paraId="5A7E84B7" w14:textId="2056EE62" w:rsidR="00B309FA" w:rsidRPr="00B309FA" w:rsidRDefault="00000000" w:rsidP="00B309FA">
      <w:r>
        <w:rPr>
          <w:noProof/>
          <w:lang w:val="en-US" w:eastAsia="en-US"/>
        </w:rPr>
        <w:pict w14:anchorId="6F603079">
          <v:shape id="Text Box 23" o:spid="_x0000_s2058" type="#_x0000_t202" style="position:absolute;margin-left:.75pt;margin-top:16.6pt;width:485.5pt;height:44.5pt;z-index:251680768;visibility:visible;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" fillcolor="white [3201]" strokeweight=".5pt">
            <v:textbox>
              <w:txbxContent>
                <w:p w14:paraId="725A1C87" w14:textId="77777777" w:rsidR="00B309FA" w:rsidRPr="00BE285B" w:rsidRDefault="00B309FA" w:rsidP="00BE285B"/>
              </w:txbxContent>
            </v:textbox>
            <w10:wrap anchorx="margin"/>
          </v:shape>
        </w:pict>
      </w:r>
      <w:r w:rsidR="00B309FA" w:rsidRPr="00B309FA">
        <w:rPr>
          <w:b/>
          <w:bCs/>
          <w:sz w:val="20"/>
          <w:szCs w:val="20"/>
        </w:rPr>
        <w:t>Conference/Journal Publication Details</w:t>
      </w:r>
      <w:r w:rsidR="00B964EB">
        <w:rPr>
          <w:b/>
          <w:bCs/>
          <w:sz w:val="20"/>
          <w:szCs w:val="20"/>
        </w:rPr>
        <w:t xml:space="preserve"> (If Any)</w:t>
      </w:r>
    </w:p>
    <w:sectPr w:rsidR="00B309FA" w:rsidRPr="00B309FA" w:rsidSect="00C400D5">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BD954" w14:textId="77777777" w:rsidR="00B54961" w:rsidRDefault="00B54961" w:rsidP="002E33F7">
      <w:r>
        <w:separator/>
      </w:r>
    </w:p>
  </w:endnote>
  <w:endnote w:type="continuationSeparator" w:id="0">
    <w:p w14:paraId="42BAB13E" w14:textId="77777777" w:rsidR="00B54961" w:rsidRDefault="00B54961"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2190A" w14:textId="77777777" w:rsidR="00B54961" w:rsidRDefault="00B54961" w:rsidP="002E33F7">
      <w:r>
        <w:separator/>
      </w:r>
    </w:p>
  </w:footnote>
  <w:footnote w:type="continuationSeparator" w:id="0">
    <w:p w14:paraId="2E508B50" w14:textId="77777777" w:rsidR="00B54961" w:rsidRDefault="00B54961"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6DE55" w14:textId="44F57C43" w:rsidR="002E33F7" w:rsidRPr="00FE4643" w:rsidRDefault="00FE4643">
    <w:pPr>
      <w:pStyle w:val="Header"/>
      <w:rPr>
        <w:b/>
        <w:bCs/>
        <w:sz w:val="28"/>
        <w:szCs w:val="28"/>
        <w:lang w:val="en-US"/>
      </w:rPr>
    </w:pPr>
    <w:r>
      <w:rPr>
        <w:b/>
        <w:bCs/>
        <w:sz w:val="28"/>
        <w:szCs w:val="28"/>
        <w:lang w:val="en-US"/>
      </w:rPr>
      <w:t xml:space="preserve">                                     </w:t>
    </w:r>
    <w:r w:rsidRPr="00FE4643">
      <w:rPr>
        <w:b/>
        <w:bCs/>
        <w:sz w:val="28"/>
        <w:szCs w:val="28"/>
        <w:lang w:val="en-US"/>
      </w:rPr>
      <w:t>Drowsiness Detection System</w:t>
    </w:r>
  </w:p>
  <w:p w14:paraId="0E78EE89" w14:textId="77777777" w:rsidR="00FE4643" w:rsidRPr="00B964EB" w:rsidRDefault="00FE4643">
    <w:pPr>
      <w:pStyle w:val="Header"/>
      <w:rPr>
        <w:b/>
        <w:bCs/>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70479F"/>
    <w:multiLevelType w:val="hybridMultilevel"/>
    <w:tmpl w:val="A664DAF0"/>
    <w:lvl w:ilvl="0" w:tplc="A6F47BEA">
      <w:start w:val="1"/>
      <w:numFmt w:val="bullet"/>
      <w:lvlText w:val="•"/>
      <w:lvlJc w:val="left"/>
      <w:pPr>
        <w:tabs>
          <w:tab w:val="num" w:pos="720"/>
        </w:tabs>
        <w:ind w:left="720" w:hanging="360"/>
      </w:pPr>
      <w:rPr>
        <w:rFonts w:ascii="Arial" w:hAnsi="Arial" w:hint="default"/>
      </w:rPr>
    </w:lvl>
    <w:lvl w:ilvl="1" w:tplc="5EA0B776" w:tentative="1">
      <w:start w:val="1"/>
      <w:numFmt w:val="bullet"/>
      <w:lvlText w:val="•"/>
      <w:lvlJc w:val="left"/>
      <w:pPr>
        <w:tabs>
          <w:tab w:val="num" w:pos="1440"/>
        </w:tabs>
        <w:ind w:left="1440" w:hanging="360"/>
      </w:pPr>
      <w:rPr>
        <w:rFonts w:ascii="Arial" w:hAnsi="Arial" w:hint="default"/>
      </w:rPr>
    </w:lvl>
    <w:lvl w:ilvl="2" w:tplc="BAE2F90C" w:tentative="1">
      <w:start w:val="1"/>
      <w:numFmt w:val="bullet"/>
      <w:lvlText w:val="•"/>
      <w:lvlJc w:val="left"/>
      <w:pPr>
        <w:tabs>
          <w:tab w:val="num" w:pos="2160"/>
        </w:tabs>
        <w:ind w:left="2160" w:hanging="360"/>
      </w:pPr>
      <w:rPr>
        <w:rFonts w:ascii="Arial" w:hAnsi="Arial" w:hint="default"/>
      </w:rPr>
    </w:lvl>
    <w:lvl w:ilvl="3" w:tplc="D4CC1D70" w:tentative="1">
      <w:start w:val="1"/>
      <w:numFmt w:val="bullet"/>
      <w:lvlText w:val="•"/>
      <w:lvlJc w:val="left"/>
      <w:pPr>
        <w:tabs>
          <w:tab w:val="num" w:pos="2880"/>
        </w:tabs>
        <w:ind w:left="2880" w:hanging="360"/>
      </w:pPr>
      <w:rPr>
        <w:rFonts w:ascii="Arial" w:hAnsi="Arial" w:hint="default"/>
      </w:rPr>
    </w:lvl>
    <w:lvl w:ilvl="4" w:tplc="D04A415E" w:tentative="1">
      <w:start w:val="1"/>
      <w:numFmt w:val="bullet"/>
      <w:lvlText w:val="•"/>
      <w:lvlJc w:val="left"/>
      <w:pPr>
        <w:tabs>
          <w:tab w:val="num" w:pos="3600"/>
        </w:tabs>
        <w:ind w:left="3600" w:hanging="360"/>
      </w:pPr>
      <w:rPr>
        <w:rFonts w:ascii="Arial" w:hAnsi="Arial" w:hint="default"/>
      </w:rPr>
    </w:lvl>
    <w:lvl w:ilvl="5" w:tplc="489E2A78" w:tentative="1">
      <w:start w:val="1"/>
      <w:numFmt w:val="bullet"/>
      <w:lvlText w:val="•"/>
      <w:lvlJc w:val="left"/>
      <w:pPr>
        <w:tabs>
          <w:tab w:val="num" w:pos="4320"/>
        </w:tabs>
        <w:ind w:left="4320" w:hanging="360"/>
      </w:pPr>
      <w:rPr>
        <w:rFonts w:ascii="Arial" w:hAnsi="Arial" w:hint="default"/>
      </w:rPr>
    </w:lvl>
    <w:lvl w:ilvl="6" w:tplc="9F249ACA" w:tentative="1">
      <w:start w:val="1"/>
      <w:numFmt w:val="bullet"/>
      <w:lvlText w:val="•"/>
      <w:lvlJc w:val="left"/>
      <w:pPr>
        <w:tabs>
          <w:tab w:val="num" w:pos="5040"/>
        </w:tabs>
        <w:ind w:left="5040" w:hanging="360"/>
      </w:pPr>
      <w:rPr>
        <w:rFonts w:ascii="Arial" w:hAnsi="Arial" w:hint="default"/>
      </w:rPr>
    </w:lvl>
    <w:lvl w:ilvl="7" w:tplc="9C9EDE94" w:tentative="1">
      <w:start w:val="1"/>
      <w:numFmt w:val="bullet"/>
      <w:lvlText w:val="•"/>
      <w:lvlJc w:val="left"/>
      <w:pPr>
        <w:tabs>
          <w:tab w:val="num" w:pos="5760"/>
        </w:tabs>
        <w:ind w:left="5760" w:hanging="360"/>
      </w:pPr>
      <w:rPr>
        <w:rFonts w:ascii="Arial" w:hAnsi="Arial" w:hint="default"/>
      </w:rPr>
    </w:lvl>
    <w:lvl w:ilvl="8" w:tplc="6BFE8F4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20480756">
    <w:abstractNumId w:val="1"/>
  </w:num>
  <w:num w:numId="2" w16cid:durableId="1006521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166609"/>
    <w:rsid w:val="0017764B"/>
    <w:rsid w:val="001D0E6A"/>
    <w:rsid w:val="001F6E66"/>
    <w:rsid w:val="00264EB3"/>
    <w:rsid w:val="00283AD8"/>
    <w:rsid w:val="00297A6A"/>
    <w:rsid w:val="002B08A0"/>
    <w:rsid w:val="002B24D3"/>
    <w:rsid w:val="002E33F7"/>
    <w:rsid w:val="002F6B9B"/>
    <w:rsid w:val="00306E19"/>
    <w:rsid w:val="00430AA4"/>
    <w:rsid w:val="00477F82"/>
    <w:rsid w:val="00480329"/>
    <w:rsid w:val="005C18A0"/>
    <w:rsid w:val="005F698A"/>
    <w:rsid w:val="00651870"/>
    <w:rsid w:val="00667877"/>
    <w:rsid w:val="007374AA"/>
    <w:rsid w:val="007640E5"/>
    <w:rsid w:val="007B5CD5"/>
    <w:rsid w:val="007D7F55"/>
    <w:rsid w:val="00892DF4"/>
    <w:rsid w:val="008A60C3"/>
    <w:rsid w:val="0092254D"/>
    <w:rsid w:val="009E4FA5"/>
    <w:rsid w:val="00A6609F"/>
    <w:rsid w:val="00A922A3"/>
    <w:rsid w:val="00B309FA"/>
    <w:rsid w:val="00B54961"/>
    <w:rsid w:val="00B964EB"/>
    <w:rsid w:val="00BE285B"/>
    <w:rsid w:val="00BF378B"/>
    <w:rsid w:val="00C400D5"/>
    <w:rsid w:val="00C82BE6"/>
    <w:rsid w:val="00E01367"/>
    <w:rsid w:val="00E0419F"/>
    <w:rsid w:val="00E33CF0"/>
    <w:rsid w:val="00F43328"/>
    <w:rsid w:val="00F954CD"/>
    <w:rsid w:val="00FD32FE"/>
    <w:rsid w:val="00FE46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shapelayout>
  </w:shapeDefaults>
  <w:decimalSymbol w:val="."/>
  <w:listSeparator w:val=","/>
  <w14:docId w14:val="480ACC99"/>
  <w15:docId w15:val="{99C9AB58-3C73-4639-8BFF-0205FACF3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266866">
      <w:bodyDiv w:val="1"/>
      <w:marLeft w:val="0"/>
      <w:marRight w:val="0"/>
      <w:marTop w:val="0"/>
      <w:marBottom w:val="0"/>
      <w:divBdr>
        <w:top w:val="none" w:sz="0" w:space="0" w:color="auto"/>
        <w:left w:val="none" w:sz="0" w:space="0" w:color="auto"/>
        <w:bottom w:val="none" w:sz="0" w:space="0" w:color="auto"/>
        <w:right w:val="none" w:sz="0" w:space="0" w:color="auto"/>
      </w:divBdr>
    </w:div>
    <w:div w:id="2036033061">
      <w:bodyDiv w:val="1"/>
      <w:marLeft w:val="0"/>
      <w:marRight w:val="0"/>
      <w:marTop w:val="0"/>
      <w:marBottom w:val="0"/>
      <w:divBdr>
        <w:top w:val="none" w:sz="0" w:space="0" w:color="auto"/>
        <w:left w:val="none" w:sz="0" w:space="0" w:color="auto"/>
        <w:bottom w:val="none" w:sz="0" w:space="0" w:color="auto"/>
        <w:right w:val="none" w:sz="0" w:space="0" w:color="auto"/>
      </w:divBdr>
      <w:divsChild>
        <w:div w:id="227766619">
          <w:marLeft w:val="360"/>
          <w:marRight w:val="0"/>
          <w:marTop w:val="200"/>
          <w:marBottom w:val="0"/>
          <w:divBdr>
            <w:top w:val="none" w:sz="0" w:space="0" w:color="auto"/>
            <w:left w:val="none" w:sz="0" w:space="0" w:color="auto"/>
            <w:bottom w:val="none" w:sz="0" w:space="0" w:color="auto"/>
            <w:right w:val="none" w:sz="0" w:space="0" w:color="auto"/>
          </w:divBdr>
        </w:div>
        <w:div w:id="1450111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76</Words>
  <Characters>43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Adit Mahajan</cp:lastModifiedBy>
  <cp:revision>10</cp:revision>
  <dcterms:created xsi:type="dcterms:W3CDTF">2021-11-19T07:37:00Z</dcterms:created>
  <dcterms:modified xsi:type="dcterms:W3CDTF">2023-05-08T11:28:00Z</dcterms:modified>
</cp:coreProperties>
</file>